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38B6BDFD" w14:textId="77777777" w:rsidR="00002EDC" w:rsidRDefault="00002EDC" w:rsidP="00002EDC">
      <w:pPr>
        <w:pStyle w:val="Ttulo2"/>
        <w:ind w:right="-154" w:hanging="142"/>
        <w:rPr>
          <w:rFonts w:ascii="Arial Narrow" w:hAnsi="Arial Narrow"/>
          <w:sz w:val="22"/>
        </w:rPr>
      </w:pP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68C33F5" wp14:editId="6BB216B7">
                <wp:simplePos x="0" y="0"/>
                <wp:positionH relativeFrom="margin">
                  <wp:align>right</wp:align>
                </wp:positionH>
                <wp:positionV relativeFrom="paragraph">
                  <wp:posOffset>40005</wp:posOffset>
                </wp:positionV>
                <wp:extent cx="946150" cy="901700"/>
                <wp:effectExtent l="0" t="0" r="0" b="0"/>
                <wp:wrapNone/>
                <wp:docPr id="3" name="Caixa de texto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946150" cy="901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CE2CC53" w14:textId="77777777" w:rsidR="00002EDC" w:rsidRDefault="00002EDC" w:rsidP="00002EDC">
                            <w:r w:rsidRPr="00491B1E">
                              <w:rPr>
                                <w:noProof/>
                                <w:lang w:eastAsia="pt-BR"/>
                              </w:rPr>
                              <w:drawing>
                                <wp:inline distT="0" distB="0" distL="0" distR="0" wp14:anchorId="2F369F49" wp14:editId="5D8971A3">
                                  <wp:extent cx="742950" cy="676275"/>
                                  <wp:effectExtent l="0" t="0" r="0" b="9525"/>
                                  <wp:docPr id="195" name="image3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image3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42950" cy="6762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aixa de texto 8" o:spid="_x0000_s1026" type="#_x0000_t202" style="position:absolute;left:0;text-align:left;margin-left:23.3pt;margin-top:3.15pt;width:74.5pt;height:71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" filled="f" stroked="f" strokeweight=".5pt">
                <v:path arrowok="t"/>
                <v:textbox>
                  <w:txbxContent>
                    <w:p w:rsidR="00002EDC" w:rsidRDefault="00002EDC" w:rsidP="00002EDC">
                      <w:r w:rsidRPr="00491B1E">
                        <w:rPr>
                          <w:noProof/>
                          <w:lang w:eastAsia="pt-BR"/>
                        </w:rPr>
                        <w:drawing>
                          <wp:inline distT="0" distB="0" distL="0" distR="0">
                            <wp:extent cx="742950" cy="676275"/>
                            <wp:effectExtent l="0" t="0" r="0" b="9525"/>
                            <wp:docPr id="195" name="image3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image3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42950" cy="6762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pt-B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A1E6D15" wp14:editId="6C4B892E">
                <wp:simplePos x="0" y="0"/>
                <wp:positionH relativeFrom="margin">
                  <wp:posOffset>981075</wp:posOffset>
                </wp:positionH>
                <wp:positionV relativeFrom="paragraph">
                  <wp:posOffset>54610</wp:posOffset>
                </wp:positionV>
                <wp:extent cx="4062730" cy="792480"/>
                <wp:effectExtent l="0" t="0" r="0" b="0"/>
                <wp:wrapSquare wrapText="bothSides"/>
                <wp:docPr id="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62730" cy="792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FB8B98" w14:textId="77777777" w:rsidR="00002EDC" w:rsidRPr="00562253" w:rsidRDefault="00002EDC" w:rsidP="00002EDC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562253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UNIVERSIDADE FEDERAL RURAL DE PERNAMBUCO</w:t>
                            </w:r>
                          </w:p>
                          <w:p w14:paraId="7A26FB31" w14:textId="77777777" w:rsidR="00002EDC" w:rsidRPr="00562253" w:rsidRDefault="00002EDC" w:rsidP="00002EDC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562253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INSTITUTO DE INOVAÇÃO, PESQUISA, EMPREENDEDORISMO, </w:t>
                            </w:r>
                          </w:p>
                          <w:p w14:paraId="447F70C0" w14:textId="77777777" w:rsidR="00002EDC" w:rsidRPr="00562253" w:rsidRDefault="00002EDC" w:rsidP="00002EDC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562253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INTERNACIONALIZAÇÃO E RELAÇÕES INSTITUCIONAIS - IPÊ</w:t>
                            </w:r>
                          </w:p>
                          <w:p w14:paraId="68154998" w14:textId="77777777" w:rsidR="00002EDC" w:rsidRPr="00562253" w:rsidRDefault="00002EDC" w:rsidP="00002EDC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562253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NÚCLEO DE PESQUISA – NUPESQ</w:t>
                            </w:r>
                          </w:p>
                          <w:p w14:paraId="28FA6E2E" w14:textId="54968B54" w:rsidR="00002EDC" w:rsidRPr="00C931A2" w:rsidRDefault="00002EDC" w:rsidP="00002EDC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562253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COORDENADORIA DE </w:t>
                            </w:r>
                            <w:r w:rsidR="000B3589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INICIAÇÃO CIENTÍFICA </w:t>
                            </w:r>
                            <w:r w:rsidRPr="00562253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- C</w:t>
                            </w:r>
                            <w:r w:rsidR="000B3589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PIBI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A1E6D15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7" type="#_x0000_t202" style="position:absolute;left:0;text-align:left;margin-left:77.25pt;margin-top:4.3pt;width:319.9pt;height:62.4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" stroked="f">
                <v:textbox style="mso-fit-shape-to-text:t">
                  <w:txbxContent>
                    <w:p w14:paraId="11FB8B98" w14:textId="77777777" w:rsidR="00002EDC" w:rsidRPr="00562253" w:rsidRDefault="00002EDC" w:rsidP="00002EDC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562253">
                        <w:rPr>
                          <w:rFonts w:ascii="Arial" w:hAnsi="Arial" w:cs="Arial"/>
                          <w:sz w:val="16"/>
                          <w:szCs w:val="16"/>
                        </w:rPr>
                        <w:t>UNIVERSIDADE FEDERAL RURAL DE PERNAMBUCO</w:t>
                      </w:r>
                    </w:p>
                    <w:p w14:paraId="7A26FB31" w14:textId="77777777" w:rsidR="00002EDC" w:rsidRPr="00562253" w:rsidRDefault="00002EDC" w:rsidP="00002EDC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562253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INSTITUTO DE INOVAÇÃO, PESQUISA, EMPREENDEDORISMO, </w:t>
                      </w:r>
                    </w:p>
                    <w:p w14:paraId="447F70C0" w14:textId="77777777" w:rsidR="00002EDC" w:rsidRPr="00562253" w:rsidRDefault="00002EDC" w:rsidP="00002EDC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562253">
                        <w:rPr>
                          <w:rFonts w:ascii="Arial" w:hAnsi="Arial" w:cs="Arial"/>
                          <w:sz w:val="16"/>
                          <w:szCs w:val="16"/>
                        </w:rPr>
                        <w:t>INTERNACIONALIZAÇÃO E RELAÇÕES INSTITUCIONAIS - IPÊ</w:t>
                      </w:r>
                    </w:p>
                    <w:p w14:paraId="68154998" w14:textId="77777777" w:rsidR="00002EDC" w:rsidRPr="00562253" w:rsidRDefault="00002EDC" w:rsidP="00002EDC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562253">
                        <w:rPr>
                          <w:rFonts w:ascii="Arial" w:hAnsi="Arial" w:cs="Arial"/>
                          <w:sz w:val="16"/>
                          <w:szCs w:val="16"/>
                        </w:rPr>
                        <w:t>NÚCLEO DE PESQUISA – NUPESQ</w:t>
                      </w:r>
                    </w:p>
                    <w:p w14:paraId="28FA6E2E" w14:textId="54968B54" w:rsidR="00002EDC" w:rsidRPr="00C931A2" w:rsidRDefault="00002EDC" w:rsidP="00002EDC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562253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COORDENADORIA DE </w:t>
                      </w:r>
                      <w:r w:rsidR="000B3589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INICIAÇÃO CIENTÍFICA </w:t>
                      </w:r>
                      <w:r w:rsidRPr="00562253">
                        <w:rPr>
                          <w:rFonts w:ascii="Arial" w:hAnsi="Arial" w:cs="Arial"/>
                          <w:sz w:val="16"/>
                          <w:szCs w:val="16"/>
                        </w:rPr>
                        <w:t>- C</w:t>
                      </w:r>
                      <w:r w:rsidR="000B3589">
                        <w:rPr>
                          <w:rFonts w:ascii="Arial" w:hAnsi="Arial" w:cs="Arial"/>
                          <w:sz w:val="16"/>
                          <w:szCs w:val="16"/>
                        </w:rPr>
                        <w:t>PIBIC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lang w:eastAsia="pt-BR"/>
        </w:rPr>
        <w:drawing>
          <wp:anchor distT="0" distB="0" distL="114300" distR="114300" simplePos="0" relativeHeight="251660288" behindDoc="1" locked="0" layoutInCell="1" allowOverlap="1" wp14:anchorId="28DA9FA6" wp14:editId="662B798C">
            <wp:simplePos x="0" y="0"/>
            <wp:positionH relativeFrom="column">
              <wp:posOffset>213360</wp:posOffset>
            </wp:positionH>
            <wp:positionV relativeFrom="paragraph">
              <wp:posOffset>11430</wp:posOffset>
            </wp:positionV>
            <wp:extent cx="643890" cy="955040"/>
            <wp:effectExtent l="0" t="0" r="3810" b="0"/>
            <wp:wrapTight wrapText="bothSides">
              <wp:wrapPolygon edited="0">
                <wp:start x="0" y="0"/>
                <wp:lineTo x="0" y="21112"/>
                <wp:lineTo x="21089" y="21112"/>
                <wp:lineTo x="21089" y="0"/>
                <wp:lineTo x="0" y="0"/>
              </wp:wrapPolygon>
            </wp:wrapTight>
            <wp:docPr id="5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890" cy="955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A35A64" w14:textId="77777777" w:rsidR="00002EDC" w:rsidRDefault="00002EDC" w:rsidP="00002EDC">
      <w:pPr>
        <w:pStyle w:val="Ttulo2"/>
        <w:ind w:right="-154" w:hanging="142"/>
        <w:rPr>
          <w:rFonts w:ascii="Arial Narrow" w:hAnsi="Arial Narrow"/>
          <w:sz w:val="22"/>
        </w:rPr>
      </w:pPr>
    </w:p>
    <w:p w14:paraId="76CF931B" w14:textId="77777777" w:rsidR="00002EDC" w:rsidRDefault="00002EDC" w:rsidP="00002EDC">
      <w:pPr>
        <w:pStyle w:val="Ttulo2"/>
        <w:ind w:right="-154" w:hanging="142"/>
        <w:rPr>
          <w:rFonts w:ascii="Arial Narrow" w:hAnsi="Arial Narrow"/>
          <w:sz w:val="22"/>
        </w:rPr>
      </w:pPr>
    </w:p>
    <w:p w14:paraId="144B586A" w14:textId="77777777" w:rsidR="00002EDC" w:rsidRDefault="00002EDC" w:rsidP="00002EDC">
      <w:pPr>
        <w:pStyle w:val="Ttulo2"/>
        <w:ind w:right="-154" w:hanging="142"/>
        <w:rPr>
          <w:rFonts w:ascii="Arial Narrow" w:hAnsi="Arial Narrow"/>
          <w:sz w:val="22"/>
        </w:rPr>
      </w:pPr>
    </w:p>
    <w:p w14:paraId="298B99AD" w14:textId="77777777" w:rsidR="00002EDC" w:rsidRDefault="00002EDC" w:rsidP="00002EDC">
      <w:pPr>
        <w:pStyle w:val="Ttulo2"/>
        <w:ind w:right="-154" w:hanging="142"/>
        <w:rPr>
          <w:rFonts w:ascii="Arial Narrow" w:hAnsi="Arial Narrow"/>
          <w:sz w:val="22"/>
        </w:rPr>
      </w:pPr>
    </w:p>
    <w:p w14:paraId="6B933A0B" w14:textId="77777777" w:rsidR="00002EDC" w:rsidRDefault="00002EDC" w:rsidP="00002EDC">
      <w:pPr>
        <w:pStyle w:val="Ttulo2"/>
        <w:ind w:right="-154" w:hanging="142"/>
        <w:rPr>
          <w:rFonts w:ascii="Arial Narrow" w:hAnsi="Arial Narrow"/>
          <w:sz w:val="22"/>
        </w:rPr>
      </w:pPr>
    </w:p>
    <w:p w14:paraId="28CA94E0" w14:textId="77777777" w:rsidR="000B3589" w:rsidRDefault="00183B8A" w:rsidP="00183B8A">
      <w:pPr>
        <w:widowControl w:val="0"/>
        <w:jc w:val="center"/>
        <w:rPr>
          <w:b/>
          <w:sz w:val="28"/>
        </w:rPr>
      </w:pPr>
      <w:r>
        <w:rPr>
          <w:b/>
          <w:sz w:val="28"/>
        </w:rPr>
        <w:t>P</w:t>
      </w:r>
      <w:r w:rsidR="000B3589">
        <w:rPr>
          <w:b/>
          <w:sz w:val="28"/>
        </w:rPr>
        <w:t>rograma Institucional de Bolsas para o Ensino Médio</w:t>
      </w:r>
    </w:p>
    <w:p w14:paraId="0608C13B" w14:textId="2EB34D80" w:rsidR="00F84FF2" w:rsidRDefault="000B3589" w:rsidP="00183B8A">
      <w:pPr>
        <w:widowControl w:val="0"/>
        <w:jc w:val="center"/>
        <w:rPr>
          <w:b/>
          <w:sz w:val="28"/>
        </w:rPr>
      </w:pPr>
      <w:r>
        <w:rPr>
          <w:b/>
          <w:sz w:val="28"/>
        </w:rPr>
        <w:t>P</w:t>
      </w:r>
      <w:r w:rsidR="00183B8A">
        <w:rPr>
          <w:b/>
          <w:sz w:val="28"/>
        </w:rPr>
        <w:t>IBIC</w:t>
      </w:r>
      <w:r>
        <w:rPr>
          <w:b/>
          <w:sz w:val="28"/>
        </w:rPr>
        <w:t>/PIC-EM</w:t>
      </w:r>
    </w:p>
    <w:p w14:paraId="18E9BADE" w14:textId="77777777" w:rsidR="00F84FF2" w:rsidRDefault="00F84FF2">
      <w:pPr>
        <w:widowControl w:val="0"/>
        <w:rPr>
          <w:b/>
          <w:sz w:val="28"/>
        </w:rPr>
      </w:pPr>
    </w:p>
    <w:p w14:paraId="59B2A698" w14:textId="77777777" w:rsidR="00183B8A" w:rsidRDefault="00183B8A">
      <w:pPr>
        <w:widowControl w:val="0"/>
        <w:rPr>
          <w:b/>
          <w:sz w:val="28"/>
        </w:rPr>
      </w:pPr>
    </w:p>
    <w:p w14:paraId="35AE0E27" w14:textId="6DBB98FE" w:rsidR="00F84FF2" w:rsidRDefault="00F84FF2">
      <w:pPr>
        <w:pStyle w:val="Ttulo3"/>
        <w:keepNext w:val="0"/>
        <w:widowControl w:val="0"/>
        <w:shd w:val="clear" w:color="auto" w:fill="CCCCCC"/>
        <w:tabs>
          <w:tab w:val="left" w:pos="0"/>
        </w:tabs>
        <w:jc w:val="center"/>
        <w:rPr>
          <w:sz w:val="32"/>
        </w:rPr>
      </w:pPr>
      <w:r>
        <w:rPr>
          <w:sz w:val="32"/>
        </w:rPr>
        <w:t>PLANO DE TRABALHO DO</w:t>
      </w:r>
      <w:r w:rsidR="0084209A">
        <w:rPr>
          <w:sz w:val="32"/>
        </w:rPr>
        <w:t>(A)</w:t>
      </w:r>
      <w:r>
        <w:rPr>
          <w:sz w:val="32"/>
        </w:rPr>
        <w:t xml:space="preserve"> </w:t>
      </w:r>
      <w:r w:rsidR="0084209A">
        <w:rPr>
          <w:sz w:val="32"/>
        </w:rPr>
        <w:t>ESTUDANTE</w:t>
      </w:r>
    </w:p>
    <w:p w14:paraId="7161CE73" w14:textId="77777777" w:rsidR="00F84FF2" w:rsidRDefault="00F84FF2">
      <w:pPr>
        <w:widowControl w:val="0"/>
        <w:rPr>
          <w:b/>
          <w:sz w:val="28"/>
        </w:rPr>
      </w:pPr>
    </w:p>
    <w:p w14:paraId="5039FB47" w14:textId="5D535718" w:rsidR="00F84FF2" w:rsidRDefault="000B3589" w:rsidP="00A02B47">
      <w:pPr>
        <w:widowControl w:val="0"/>
        <w:spacing w:line="276" w:lineRule="auto"/>
        <w:rPr>
          <w:b/>
          <w:sz w:val="28"/>
        </w:rPr>
      </w:pPr>
      <w:r>
        <w:rPr>
          <w:b/>
          <w:sz w:val="28"/>
        </w:rPr>
        <w:t>Título do Projeto</w:t>
      </w:r>
    </w:p>
    <w:p w14:paraId="5B69A30A" w14:textId="77777777" w:rsidR="00F84FF2" w:rsidRDefault="00F84FF2" w:rsidP="00A02B47">
      <w:pPr>
        <w:spacing w:line="276" w:lineRule="auto"/>
        <w:rPr>
          <w:b/>
          <w:sz w:val="28"/>
        </w:rPr>
      </w:pPr>
    </w:p>
    <w:p w14:paraId="7EA0A513" w14:textId="18EC3239" w:rsidR="00F84FF2" w:rsidRDefault="000B3589" w:rsidP="00A02B47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Título do Plano de Trabalho</w:t>
      </w:r>
    </w:p>
    <w:p w14:paraId="1967C9BB" w14:textId="77777777" w:rsidR="00A02B47" w:rsidRDefault="00A02B47" w:rsidP="00A02B47">
      <w:pPr>
        <w:spacing w:line="276" w:lineRule="auto"/>
        <w:rPr>
          <w:b/>
          <w:sz w:val="28"/>
          <w:szCs w:val="28"/>
        </w:rPr>
      </w:pPr>
    </w:p>
    <w:p w14:paraId="697A10E2" w14:textId="435D6F6D" w:rsidR="00F84FF2" w:rsidRDefault="006D13B9" w:rsidP="00A02B47">
      <w:pPr>
        <w:spacing w:line="276" w:lineRule="auto"/>
        <w:rPr>
          <w:b/>
          <w:sz w:val="28"/>
        </w:rPr>
      </w:pPr>
      <w:r>
        <w:rPr>
          <w:b/>
          <w:sz w:val="28"/>
        </w:rPr>
        <w:t>Objetivos</w:t>
      </w:r>
    </w:p>
    <w:p w14:paraId="2259CC94" w14:textId="77777777" w:rsidR="00A02B47" w:rsidRDefault="00A02B47" w:rsidP="00A02B47">
      <w:pPr>
        <w:spacing w:line="276" w:lineRule="auto"/>
        <w:rPr>
          <w:b/>
          <w:sz w:val="28"/>
        </w:rPr>
      </w:pPr>
    </w:p>
    <w:p w14:paraId="0AE69DAC" w14:textId="71E09AEB" w:rsidR="00F84FF2" w:rsidRDefault="00704DD0" w:rsidP="00A02B47">
      <w:pPr>
        <w:spacing w:line="276" w:lineRule="auto"/>
        <w:rPr>
          <w:b/>
          <w:sz w:val="28"/>
        </w:rPr>
      </w:pPr>
      <w:r>
        <w:rPr>
          <w:b/>
          <w:sz w:val="28"/>
        </w:rPr>
        <w:t>M</w:t>
      </w:r>
      <w:r w:rsidR="000B3589">
        <w:rPr>
          <w:b/>
          <w:sz w:val="28"/>
        </w:rPr>
        <w:t>etodologia</w:t>
      </w:r>
    </w:p>
    <w:p w14:paraId="6A0A09D4" w14:textId="77777777" w:rsidR="00A02B47" w:rsidRDefault="00A02B47" w:rsidP="00A02B47">
      <w:pPr>
        <w:spacing w:line="276" w:lineRule="auto"/>
        <w:rPr>
          <w:b/>
          <w:sz w:val="28"/>
        </w:rPr>
      </w:pPr>
    </w:p>
    <w:p w14:paraId="4C3B94B8" w14:textId="7217F9F6" w:rsidR="00F84FF2" w:rsidRDefault="00F84FF2" w:rsidP="00A02B47">
      <w:pPr>
        <w:spacing w:line="276" w:lineRule="auto"/>
        <w:rPr>
          <w:b/>
          <w:sz w:val="28"/>
        </w:rPr>
      </w:pPr>
      <w:r>
        <w:rPr>
          <w:b/>
          <w:sz w:val="28"/>
        </w:rPr>
        <w:t>Resultados es</w:t>
      </w:r>
      <w:r w:rsidR="000B3589">
        <w:rPr>
          <w:b/>
          <w:sz w:val="28"/>
        </w:rPr>
        <w:t>perados para o período da bolsa</w:t>
      </w:r>
    </w:p>
    <w:p w14:paraId="24C52A64" w14:textId="77777777" w:rsidR="00F84FF2" w:rsidRDefault="00F84FF2">
      <w:pPr>
        <w:rPr>
          <w:b/>
          <w:sz w:val="28"/>
        </w:rPr>
      </w:pPr>
    </w:p>
    <w:p w14:paraId="3AF8061C" w14:textId="77777777" w:rsidR="00F84FF2" w:rsidRDefault="00F84FF2">
      <w:pPr>
        <w:shd w:val="clear" w:color="auto" w:fill="E5E5E5"/>
        <w:rPr>
          <w:b/>
          <w:sz w:val="28"/>
        </w:rPr>
      </w:pPr>
      <w:r>
        <w:rPr>
          <w:b/>
          <w:sz w:val="28"/>
        </w:rPr>
        <w:t xml:space="preserve">CRONOGRAMA DE ATIVIDADES </w:t>
      </w:r>
    </w:p>
    <w:p w14:paraId="580F3A76" w14:textId="77777777" w:rsidR="00704DD0" w:rsidRDefault="00704DD0" w:rsidP="00704DD0"/>
    <w:p w14:paraId="5B4295FC" w14:textId="77777777" w:rsidR="00704DD0" w:rsidRDefault="00704DD0" w:rsidP="00704DD0"/>
    <w:tbl>
      <w:tblPr>
        <w:tblW w:w="9332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85"/>
        <w:gridCol w:w="567"/>
        <w:gridCol w:w="567"/>
        <w:gridCol w:w="567"/>
        <w:gridCol w:w="567"/>
        <w:gridCol w:w="708"/>
        <w:gridCol w:w="709"/>
        <w:gridCol w:w="709"/>
        <w:gridCol w:w="709"/>
        <w:gridCol w:w="708"/>
        <w:gridCol w:w="709"/>
        <w:gridCol w:w="709"/>
        <w:gridCol w:w="612"/>
        <w:gridCol w:w="6"/>
      </w:tblGrid>
      <w:tr w:rsidR="003F5CD9" w14:paraId="757E6F4B" w14:textId="07CBC75E" w:rsidTr="003A36B0">
        <w:trPr>
          <w:cantSplit/>
          <w:trHeight w:val="369"/>
        </w:trPr>
        <w:tc>
          <w:tcPr>
            <w:tcW w:w="1485" w:type="dxa"/>
          </w:tcPr>
          <w:p w14:paraId="2480CB93" w14:textId="77777777" w:rsidR="003F5CD9" w:rsidRDefault="003F5CD9" w:rsidP="00704DD0">
            <w:pPr>
              <w:spacing w:line="360" w:lineRule="auto"/>
              <w:ind w:hanging="70"/>
              <w:jc w:val="center"/>
              <w:rPr>
                <w:rFonts w:ascii="Arial" w:hAnsi="Arial"/>
                <w:b/>
                <w:sz w:val="22"/>
              </w:rPr>
            </w:pPr>
          </w:p>
        </w:tc>
        <w:tc>
          <w:tcPr>
            <w:tcW w:w="7229" w:type="dxa"/>
            <w:gridSpan w:val="11"/>
          </w:tcPr>
          <w:p w14:paraId="0C13FF66" w14:textId="3ED7C4F4" w:rsidR="003F5CD9" w:rsidRDefault="003F5CD9" w:rsidP="00A02B47">
            <w:pPr>
              <w:spacing w:line="360" w:lineRule="auto"/>
              <w:ind w:hanging="70"/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20</w:t>
            </w:r>
            <w:r w:rsidR="000B3589">
              <w:rPr>
                <w:rFonts w:ascii="Arial" w:hAnsi="Arial"/>
                <w:b/>
                <w:sz w:val="22"/>
              </w:rPr>
              <w:t>25</w:t>
            </w:r>
          </w:p>
        </w:tc>
        <w:tc>
          <w:tcPr>
            <w:tcW w:w="618" w:type="dxa"/>
            <w:gridSpan w:val="2"/>
          </w:tcPr>
          <w:p w14:paraId="2FAC1CA5" w14:textId="2BE1B463" w:rsidR="003F5CD9" w:rsidRDefault="003F5CD9" w:rsidP="00A02B47">
            <w:pPr>
              <w:spacing w:line="360" w:lineRule="auto"/>
              <w:ind w:hanging="70"/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20</w:t>
            </w:r>
            <w:r w:rsidR="000B3589">
              <w:rPr>
                <w:rFonts w:ascii="Arial" w:hAnsi="Arial"/>
                <w:b/>
                <w:sz w:val="22"/>
              </w:rPr>
              <w:t>26</w:t>
            </w:r>
          </w:p>
        </w:tc>
      </w:tr>
      <w:tr w:rsidR="003A36B0" w14:paraId="5EA10E1F" w14:textId="02CA2DEF" w:rsidTr="003A36B0">
        <w:trPr>
          <w:gridAfter w:val="1"/>
          <w:wAfter w:w="6" w:type="dxa"/>
          <w:cantSplit/>
          <w:trHeight w:val="466"/>
        </w:trPr>
        <w:tc>
          <w:tcPr>
            <w:tcW w:w="1485" w:type="dxa"/>
          </w:tcPr>
          <w:p w14:paraId="0E808357" w14:textId="77777777" w:rsidR="003F5CD9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</w:tcPr>
          <w:p w14:paraId="733B5414" w14:textId="7AC8A9B7" w:rsidR="003F5CD9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  <w:lang w:val="pt-PT"/>
              </w:rPr>
            </w:pPr>
            <w:r>
              <w:rPr>
                <w:rFonts w:ascii="Arial" w:hAnsi="Arial"/>
                <w:sz w:val="22"/>
                <w:lang w:val="pt-PT"/>
              </w:rPr>
              <w:t>F</w:t>
            </w:r>
          </w:p>
        </w:tc>
        <w:tc>
          <w:tcPr>
            <w:tcW w:w="567" w:type="dxa"/>
          </w:tcPr>
          <w:p w14:paraId="46157B4D" w14:textId="1AC008E1" w:rsidR="003F5CD9" w:rsidRPr="00CB299C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M</w:t>
            </w:r>
          </w:p>
        </w:tc>
        <w:tc>
          <w:tcPr>
            <w:tcW w:w="567" w:type="dxa"/>
          </w:tcPr>
          <w:p w14:paraId="41281283" w14:textId="1D0F3BD4" w:rsidR="003F5CD9" w:rsidRPr="00CB299C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A</w:t>
            </w:r>
          </w:p>
        </w:tc>
        <w:tc>
          <w:tcPr>
            <w:tcW w:w="567" w:type="dxa"/>
          </w:tcPr>
          <w:p w14:paraId="395B07C1" w14:textId="2A3F4B91" w:rsidR="003F5CD9" w:rsidRPr="00CB299C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M</w:t>
            </w:r>
          </w:p>
        </w:tc>
        <w:tc>
          <w:tcPr>
            <w:tcW w:w="708" w:type="dxa"/>
          </w:tcPr>
          <w:p w14:paraId="74453A9F" w14:textId="2D4DBE52" w:rsidR="003F5CD9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  <w:lang w:val="pt-PT"/>
              </w:rPr>
              <w:t>J</w:t>
            </w:r>
          </w:p>
        </w:tc>
        <w:tc>
          <w:tcPr>
            <w:tcW w:w="709" w:type="dxa"/>
          </w:tcPr>
          <w:p w14:paraId="174D8257" w14:textId="793A8F2E" w:rsidR="003F5CD9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 w:rsidRPr="00E13AD8">
              <w:rPr>
                <w:rFonts w:ascii="Arial" w:hAnsi="Arial"/>
                <w:sz w:val="22"/>
                <w:lang w:val="pt-PT"/>
              </w:rPr>
              <w:t>J</w:t>
            </w:r>
          </w:p>
        </w:tc>
        <w:tc>
          <w:tcPr>
            <w:tcW w:w="709" w:type="dxa"/>
          </w:tcPr>
          <w:p w14:paraId="1E7CA672" w14:textId="51299290" w:rsidR="003F5CD9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 w:rsidRPr="00E13AD8">
              <w:rPr>
                <w:rFonts w:ascii="Arial" w:hAnsi="Arial"/>
                <w:sz w:val="22"/>
                <w:lang w:val="pt-PT"/>
              </w:rPr>
              <w:t>A</w:t>
            </w:r>
          </w:p>
        </w:tc>
        <w:tc>
          <w:tcPr>
            <w:tcW w:w="709" w:type="dxa"/>
          </w:tcPr>
          <w:p w14:paraId="7D6FE5A5" w14:textId="0A7C9483" w:rsidR="003F5CD9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 w:rsidRPr="00E13AD8">
              <w:rPr>
                <w:rFonts w:ascii="Arial" w:hAnsi="Arial"/>
                <w:sz w:val="22"/>
                <w:lang w:val="pt-PT"/>
              </w:rPr>
              <w:t>S</w:t>
            </w:r>
          </w:p>
        </w:tc>
        <w:tc>
          <w:tcPr>
            <w:tcW w:w="708" w:type="dxa"/>
          </w:tcPr>
          <w:p w14:paraId="086D16B9" w14:textId="693577E4" w:rsidR="003F5CD9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 w:rsidRPr="00E13AD8">
              <w:rPr>
                <w:rFonts w:ascii="Arial" w:hAnsi="Arial"/>
                <w:sz w:val="22"/>
                <w:lang w:val="pt-PT"/>
              </w:rPr>
              <w:t>O</w:t>
            </w:r>
          </w:p>
        </w:tc>
        <w:tc>
          <w:tcPr>
            <w:tcW w:w="709" w:type="dxa"/>
          </w:tcPr>
          <w:p w14:paraId="03673885" w14:textId="43454344" w:rsidR="003F5CD9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 w:rsidRPr="00E13AD8">
              <w:rPr>
                <w:rFonts w:ascii="Arial" w:hAnsi="Arial"/>
                <w:sz w:val="22"/>
                <w:lang w:val="pt-PT"/>
              </w:rPr>
              <w:t>N</w:t>
            </w:r>
          </w:p>
        </w:tc>
        <w:tc>
          <w:tcPr>
            <w:tcW w:w="709" w:type="dxa"/>
          </w:tcPr>
          <w:p w14:paraId="69F920CC" w14:textId="1F23BF40" w:rsidR="003F5CD9" w:rsidRDefault="003F5CD9" w:rsidP="003F5CD9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 w:rsidRPr="003F5CD9">
              <w:rPr>
                <w:rFonts w:ascii="Arial" w:hAnsi="Arial"/>
                <w:sz w:val="22"/>
                <w:lang w:val="pt-PT"/>
              </w:rPr>
              <w:t>D</w:t>
            </w:r>
          </w:p>
        </w:tc>
        <w:tc>
          <w:tcPr>
            <w:tcW w:w="612" w:type="dxa"/>
          </w:tcPr>
          <w:p w14:paraId="1A9322A0" w14:textId="2373D618" w:rsidR="003F5CD9" w:rsidRDefault="003F5CD9" w:rsidP="003F5CD9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 w:rsidRPr="003F5CD9">
              <w:rPr>
                <w:rFonts w:ascii="Arial" w:hAnsi="Arial"/>
                <w:sz w:val="22"/>
                <w:lang w:val="pt-PT"/>
              </w:rPr>
              <w:t>J</w:t>
            </w:r>
          </w:p>
        </w:tc>
      </w:tr>
      <w:tr w:rsidR="003A36B0" w14:paraId="6F4B61F5" w14:textId="53CB00E7" w:rsidTr="003A36B0">
        <w:trPr>
          <w:gridAfter w:val="1"/>
          <w:wAfter w:w="6" w:type="dxa"/>
          <w:cantSplit/>
          <w:trHeight w:val="478"/>
        </w:trPr>
        <w:tc>
          <w:tcPr>
            <w:tcW w:w="1485" w:type="dxa"/>
          </w:tcPr>
          <w:p w14:paraId="63A7B638" w14:textId="77777777" w:rsidR="003F5CD9" w:rsidRDefault="003F5CD9" w:rsidP="00E13AD8">
            <w:pPr>
              <w:spacing w:beforeLines="50" w:before="120" w:afterLines="50" w:after="120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</w:tcPr>
          <w:p w14:paraId="34065EF5" w14:textId="77777777" w:rsidR="003F5CD9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</w:tcPr>
          <w:p w14:paraId="7375A3F5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</w:tcPr>
          <w:p w14:paraId="031FEEBC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</w:tcPr>
          <w:p w14:paraId="7B16582B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8" w:type="dxa"/>
          </w:tcPr>
          <w:p w14:paraId="23415A78" w14:textId="77777777" w:rsidR="003F5CD9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9" w:type="dxa"/>
          </w:tcPr>
          <w:p w14:paraId="4A0D1E20" w14:textId="77777777" w:rsidR="003F5CD9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35BD4538" w14:textId="77777777" w:rsidR="003F5CD9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04B6631F" w14:textId="77777777" w:rsidR="003F5CD9" w:rsidRDefault="003F5CD9" w:rsidP="00E13AD8">
            <w:pPr>
              <w:suppressAutoHyphens w:val="0"/>
            </w:pPr>
          </w:p>
        </w:tc>
        <w:tc>
          <w:tcPr>
            <w:tcW w:w="708" w:type="dxa"/>
          </w:tcPr>
          <w:p w14:paraId="09AE6E28" w14:textId="48C9E72C" w:rsidR="003F5CD9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749F85D0" w14:textId="5C0D6A28" w:rsidR="003F5CD9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715789CD" w14:textId="29EFEE8E" w:rsidR="003F5CD9" w:rsidRDefault="003F5CD9" w:rsidP="00E13AD8">
            <w:pPr>
              <w:suppressAutoHyphens w:val="0"/>
            </w:pPr>
          </w:p>
        </w:tc>
        <w:tc>
          <w:tcPr>
            <w:tcW w:w="612" w:type="dxa"/>
          </w:tcPr>
          <w:p w14:paraId="47201575" w14:textId="77777777" w:rsidR="003F5CD9" w:rsidRDefault="003F5CD9" w:rsidP="00E13AD8">
            <w:pPr>
              <w:suppressAutoHyphens w:val="0"/>
            </w:pPr>
          </w:p>
        </w:tc>
      </w:tr>
      <w:tr w:rsidR="003A36B0" w14:paraId="4D69FF3C" w14:textId="5AF4072F" w:rsidTr="003A36B0">
        <w:trPr>
          <w:gridAfter w:val="1"/>
          <w:wAfter w:w="6" w:type="dxa"/>
          <w:cantSplit/>
          <w:trHeight w:val="478"/>
        </w:trPr>
        <w:tc>
          <w:tcPr>
            <w:tcW w:w="1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9E4D9" w14:textId="77777777" w:rsidR="003F5CD9" w:rsidRDefault="003F5CD9" w:rsidP="00E13AD8">
            <w:pPr>
              <w:spacing w:beforeLines="50" w:before="120" w:afterLines="50" w:after="120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D2196" w14:textId="77777777" w:rsidR="003F5CD9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E5FA4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802DA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22ABA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E10FE" w14:textId="77777777" w:rsidR="003F5CD9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9" w:type="dxa"/>
          </w:tcPr>
          <w:p w14:paraId="45CB56A4" w14:textId="77777777" w:rsidR="003F5CD9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7FFEE197" w14:textId="77777777" w:rsidR="003F5CD9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3B12F45C" w14:textId="77777777" w:rsidR="003F5CD9" w:rsidRDefault="003F5CD9" w:rsidP="00E13AD8">
            <w:pPr>
              <w:suppressAutoHyphens w:val="0"/>
            </w:pPr>
          </w:p>
        </w:tc>
        <w:tc>
          <w:tcPr>
            <w:tcW w:w="708" w:type="dxa"/>
          </w:tcPr>
          <w:p w14:paraId="28EFD79A" w14:textId="64055175" w:rsidR="003F5CD9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1A9DB63A" w14:textId="03C49E0C" w:rsidR="003F5CD9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4D2F5C79" w14:textId="26DD80AA" w:rsidR="003F5CD9" w:rsidRDefault="003F5CD9" w:rsidP="00E13AD8">
            <w:pPr>
              <w:suppressAutoHyphens w:val="0"/>
            </w:pPr>
          </w:p>
        </w:tc>
        <w:tc>
          <w:tcPr>
            <w:tcW w:w="612" w:type="dxa"/>
          </w:tcPr>
          <w:p w14:paraId="2CD97C31" w14:textId="77777777" w:rsidR="003F5CD9" w:rsidRDefault="003F5CD9" w:rsidP="00E13AD8">
            <w:pPr>
              <w:suppressAutoHyphens w:val="0"/>
            </w:pPr>
          </w:p>
        </w:tc>
      </w:tr>
      <w:tr w:rsidR="003A36B0" w:rsidRPr="00071E66" w14:paraId="37F77EA5" w14:textId="52786579" w:rsidTr="003A36B0">
        <w:trPr>
          <w:gridAfter w:val="1"/>
          <w:wAfter w:w="6" w:type="dxa"/>
          <w:cantSplit/>
          <w:trHeight w:val="478"/>
        </w:trPr>
        <w:tc>
          <w:tcPr>
            <w:tcW w:w="1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177DC" w14:textId="77777777" w:rsidR="003F5CD9" w:rsidRDefault="003F5CD9" w:rsidP="00E13AD8">
            <w:pPr>
              <w:spacing w:beforeLines="50" w:before="120" w:afterLines="50" w:after="120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035AB" w14:textId="77777777" w:rsidR="003F5CD9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7DFF9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8413B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B2BE1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F4077" w14:textId="77777777" w:rsidR="003F5CD9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9" w:type="dxa"/>
          </w:tcPr>
          <w:p w14:paraId="1CD3E4DA" w14:textId="77777777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4A0E439C" w14:textId="77777777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5135A6F4" w14:textId="77777777" w:rsidR="003F5CD9" w:rsidRPr="00071E66" w:rsidRDefault="003F5CD9" w:rsidP="00E13AD8">
            <w:pPr>
              <w:suppressAutoHyphens w:val="0"/>
            </w:pPr>
          </w:p>
        </w:tc>
        <w:tc>
          <w:tcPr>
            <w:tcW w:w="708" w:type="dxa"/>
          </w:tcPr>
          <w:p w14:paraId="674668AB" w14:textId="613534C0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414C7FDD" w14:textId="142EECFD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4365334F" w14:textId="2F6498F3" w:rsidR="003F5CD9" w:rsidRPr="00071E66" w:rsidRDefault="003F5CD9" w:rsidP="00E13AD8">
            <w:pPr>
              <w:suppressAutoHyphens w:val="0"/>
            </w:pPr>
          </w:p>
        </w:tc>
        <w:tc>
          <w:tcPr>
            <w:tcW w:w="612" w:type="dxa"/>
          </w:tcPr>
          <w:p w14:paraId="385AF8EE" w14:textId="77777777" w:rsidR="003F5CD9" w:rsidRPr="00071E66" w:rsidRDefault="003F5CD9" w:rsidP="00E13AD8">
            <w:pPr>
              <w:suppressAutoHyphens w:val="0"/>
            </w:pPr>
          </w:p>
        </w:tc>
      </w:tr>
      <w:tr w:rsidR="003A36B0" w:rsidRPr="00071E66" w14:paraId="49B846FE" w14:textId="79B09772" w:rsidTr="003A36B0">
        <w:trPr>
          <w:gridAfter w:val="1"/>
          <w:wAfter w:w="6" w:type="dxa"/>
          <w:cantSplit/>
          <w:trHeight w:val="478"/>
        </w:trPr>
        <w:tc>
          <w:tcPr>
            <w:tcW w:w="1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241BB" w14:textId="77777777" w:rsidR="003F5CD9" w:rsidRDefault="003F5CD9" w:rsidP="00E13AD8">
            <w:pPr>
              <w:spacing w:beforeLines="50" w:before="120" w:afterLines="50" w:after="120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068D8" w14:textId="77777777" w:rsidR="003F5CD9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2EC01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4AB6B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10587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E0E32" w14:textId="77777777" w:rsidR="003F5CD9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9" w:type="dxa"/>
          </w:tcPr>
          <w:p w14:paraId="68E24D21" w14:textId="77777777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04580031" w14:textId="77777777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0D7B95D4" w14:textId="77777777" w:rsidR="003F5CD9" w:rsidRPr="00071E66" w:rsidRDefault="003F5CD9" w:rsidP="00E13AD8">
            <w:pPr>
              <w:suppressAutoHyphens w:val="0"/>
            </w:pPr>
          </w:p>
        </w:tc>
        <w:tc>
          <w:tcPr>
            <w:tcW w:w="708" w:type="dxa"/>
          </w:tcPr>
          <w:p w14:paraId="5C08344C" w14:textId="1252CC7D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4CA6D4F6" w14:textId="132A6242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49E2AB7D" w14:textId="2ED2161B" w:rsidR="003F5CD9" w:rsidRPr="00071E66" w:rsidRDefault="003F5CD9" w:rsidP="00E13AD8">
            <w:pPr>
              <w:suppressAutoHyphens w:val="0"/>
            </w:pPr>
          </w:p>
        </w:tc>
        <w:tc>
          <w:tcPr>
            <w:tcW w:w="612" w:type="dxa"/>
          </w:tcPr>
          <w:p w14:paraId="1C992CE5" w14:textId="77777777" w:rsidR="003F5CD9" w:rsidRPr="00071E66" w:rsidRDefault="003F5CD9" w:rsidP="00E13AD8">
            <w:pPr>
              <w:suppressAutoHyphens w:val="0"/>
            </w:pPr>
          </w:p>
        </w:tc>
      </w:tr>
      <w:tr w:rsidR="003A36B0" w:rsidRPr="00071E66" w14:paraId="2CB8A2BA" w14:textId="2D8E0517" w:rsidTr="003A36B0">
        <w:trPr>
          <w:gridAfter w:val="1"/>
          <w:wAfter w:w="6" w:type="dxa"/>
          <w:cantSplit/>
          <w:trHeight w:val="478"/>
        </w:trPr>
        <w:tc>
          <w:tcPr>
            <w:tcW w:w="1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8532B" w14:textId="77777777" w:rsidR="003F5CD9" w:rsidRDefault="003F5CD9" w:rsidP="00E13AD8">
            <w:pPr>
              <w:spacing w:beforeLines="50" w:before="120" w:afterLines="50" w:after="120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B6ABE" w14:textId="77777777" w:rsidR="003F5CD9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AD7DC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7EEC9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06305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39408" w14:textId="77777777" w:rsidR="003F5CD9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9" w:type="dxa"/>
          </w:tcPr>
          <w:p w14:paraId="79BC0C17" w14:textId="77777777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4E191D72" w14:textId="77777777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13E39425" w14:textId="77777777" w:rsidR="003F5CD9" w:rsidRPr="00071E66" w:rsidRDefault="003F5CD9" w:rsidP="00E13AD8">
            <w:pPr>
              <w:suppressAutoHyphens w:val="0"/>
            </w:pPr>
          </w:p>
        </w:tc>
        <w:tc>
          <w:tcPr>
            <w:tcW w:w="708" w:type="dxa"/>
          </w:tcPr>
          <w:p w14:paraId="2CC5BCCC" w14:textId="592FA541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63DFC5A3" w14:textId="41CB3BE6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1501B724" w14:textId="3744C253" w:rsidR="003F5CD9" w:rsidRPr="00071E66" w:rsidRDefault="003F5CD9" w:rsidP="00E13AD8">
            <w:pPr>
              <w:suppressAutoHyphens w:val="0"/>
            </w:pPr>
          </w:p>
        </w:tc>
        <w:tc>
          <w:tcPr>
            <w:tcW w:w="612" w:type="dxa"/>
          </w:tcPr>
          <w:p w14:paraId="532536B5" w14:textId="77777777" w:rsidR="003F5CD9" w:rsidRPr="00071E66" w:rsidRDefault="003F5CD9" w:rsidP="00E13AD8">
            <w:pPr>
              <w:suppressAutoHyphens w:val="0"/>
            </w:pPr>
          </w:p>
        </w:tc>
      </w:tr>
    </w:tbl>
    <w:p w14:paraId="42477BE2" w14:textId="77777777" w:rsidR="00704DD0" w:rsidRDefault="00704DD0">
      <w:pPr>
        <w:rPr>
          <w:b/>
          <w:sz w:val="28"/>
        </w:rPr>
      </w:pPr>
    </w:p>
    <w:p w14:paraId="4B685D6D" w14:textId="77777777" w:rsidR="00F84FF2" w:rsidRDefault="00F84FF2">
      <w:pPr>
        <w:rPr>
          <w:sz w:val="28"/>
        </w:rPr>
      </w:pPr>
    </w:p>
    <w:p w14:paraId="7DD4EDA5" w14:textId="6078D12A" w:rsidR="00F84FF2" w:rsidRDefault="000B3589">
      <w:pPr>
        <w:rPr>
          <w:sz w:val="28"/>
        </w:rPr>
      </w:pPr>
      <w:r>
        <w:rPr>
          <w:sz w:val="28"/>
        </w:rPr>
        <w:t>Nome e a</w:t>
      </w:r>
      <w:r w:rsidR="00F84FF2">
        <w:rPr>
          <w:sz w:val="28"/>
        </w:rPr>
        <w:t>ssinatura do</w:t>
      </w:r>
      <w:r w:rsidR="0084209A">
        <w:rPr>
          <w:sz w:val="28"/>
        </w:rPr>
        <w:t>(a)</w:t>
      </w:r>
      <w:r w:rsidR="00F84FF2">
        <w:rPr>
          <w:sz w:val="28"/>
        </w:rPr>
        <w:t xml:space="preserve"> </w:t>
      </w:r>
      <w:r>
        <w:rPr>
          <w:sz w:val="28"/>
        </w:rPr>
        <w:t>b</w:t>
      </w:r>
      <w:r w:rsidR="00F84FF2">
        <w:rPr>
          <w:sz w:val="28"/>
        </w:rPr>
        <w:t>olsista</w:t>
      </w:r>
      <w:r>
        <w:rPr>
          <w:sz w:val="28"/>
        </w:rPr>
        <w:t>/voluntário</w:t>
      </w:r>
      <w:r w:rsidR="0084209A">
        <w:rPr>
          <w:sz w:val="28"/>
        </w:rPr>
        <w:t>(a)</w:t>
      </w:r>
      <w:bookmarkStart w:id="0" w:name="_GoBack"/>
      <w:bookmarkEnd w:id="0"/>
    </w:p>
    <w:p w14:paraId="6CADC4FB" w14:textId="77777777" w:rsidR="00F84FF2" w:rsidRDefault="00F84FF2">
      <w:pPr>
        <w:rPr>
          <w:sz w:val="28"/>
        </w:rPr>
      </w:pPr>
    </w:p>
    <w:p w14:paraId="616ABCB4" w14:textId="23B59CF8" w:rsidR="00F84FF2" w:rsidRDefault="000B3589">
      <w:pPr>
        <w:rPr>
          <w:sz w:val="28"/>
        </w:rPr>
      </w:pPr>
      <w:r>
        <w:rPr>
          <w:sz w:val="28"/>
        </w:rPr>
        <w:t>Nome e a</w:t>
      </w:r>
      <w:r w:rsidR="00F84FF2">
        <w:rPr>
          <w:sz w:val="28"/>
        </w:rPr>
        <w:t>ssinatura do</w:t>
      </w:r>
      <w:r w:rsidR="0084209A">
        <w:rPr>
          <w:sz w:val="28"/>
        </w:rPr>
        <w:t>(a)</w:t>
      </w:r>
      <w:r w:rsidR="00F84FF2">
        <w:rPr>
          <w:sz w:val="28"/>
        </w:rPr>
        <w:t xml:space="preserve"> </w:t>
      </w:r>
      <w:r>
        <w:rPr>
          <w:sz w:val="28"/>
        </w:rPr>
        <w:t>o</w:t>
      </w:r>
      <w:r w:rsidR="00F84FF2">
        <w:rPr>
          <w:sz w:val="28"/>
        </w:rPr>
        <w:t>rientador</w:t>
      </w:r>
      <w:r w:rsidR="0084209A">
        <w:rPr>
          <w:sz w:val="28"/>
        </w:rPr>
        <w:t>(a)</w:t>
      </w:r>
    </w:p>
    <w:p w14:paraId="3FD4D7B0" w14:textId="77777777" w:rsidR="00A02B47" w:rsidRDefault="00A02B47">
      <w:pPr>
        <w:rPr>
          <w:sz w:val="28"/>
        </w:rPr>
      </w:pPr>
    </w:p>
    <w:p w14:paraId="49719C76" w14:textId="77777777" w:rsidR="00F84FF2" w:rsidRDefault="00F84FF2">
      <w:pPr>
        <w:rPr>
          <w:sz w:val="28"/>
        </w:rPr>
      </w:pPr>
      <w:r>
        <w:rPr>
          <w:sz w:val="28"/>
        </w:rPr>
        <w:t>Local e Data</w:t>
      </w:r>
    </w:p>
    <w:sectPr w:rsidR="00F84FF2">
      <w:footnotePr>
        <w:pos w:val="beneathText"/>
      </w:footnotePr>
      <w:pgSz w:w="11905" w:h="16837"/>
      <w:pgMar w:top="1134" w:right="72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Lucidasans">
    <w:charset w:val="00"/>
    <w:family w:val="auto"/>
    <w:pitch w:val="default"/>
  </w:font>
  <w:font w:name="Luxi Sans">
    <w:charset w:val="00"/>
    <w:family w:val="swiss"/>
    <w:pitch w:val="variable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Ttulo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Ttulo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Ttulo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547A030E"/>
    <w:multiLevelType w:val="singleLevel"/>
    <w:tmpl w:val="82F09090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sz w:val="20"/>
        <w:szCs w:val="22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08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pos w:val="beneathText"/>
  </w:foot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tjSyMDc3NDE0szRX0lEKTi0uzszPAykwrAUAl6Mz2ywAAAA="/>
  </w:docVars>
  <w:rsids>
    <w:rsidRoot w:val="00A13ACE"/>
    <w:rsid w:val="00002EDC"/>
    <w:rsid w:val="000B3589"/>
    <w:rsid w:val="00183B8A"/>
    <w:rsid w:val="00390BDA"/>
    <w:rsid w:val="003A36B0"/>
    <w:rsid w:val="003F5CD9"/>
    <w:rsid w:val="00555C27"/>
    <w:rsid w:val="0056285B"/>
    <w:rsid w:val="00593432"/>
    <w:rsid w:val="006D13B9"/>
    <w:rsid w:val="00704DD0"/>
    <w:rsid w:val="0084209A"/>
    <w:rsid w:val="009F2EEC"/>
    <w:rsid w:val="00A02B47"/>
    <w:rsid w:val="00A13ACE"/>
    <w:rsid w:val="00B162D0"/>
    <w:rsid w:val="00E0347D"/>
    <w:rsid w:val="00E13AD8"/>
    <w:rsid w:val="00E67434"/>
    <w:rsid w:val="00EF0C80"/>
    <w:rsid w:val="00F14833"/>
    <w:rsid w:val="00F84FF2"/>
    <w:rsid w:val="00FA63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C9A6AD"/>
  <w15:chartTrackingRefBased/>
  <w15:docId w15:val="{2A1364A5-F9EF-4317-AA57-9300085FE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</w:pPr>
    <w:rPr>
      <w:sz w:val="24"/>
      <w:szCs w:val="24"/>
      <w:lang w:eastAsia="ar-SA"/>
    </w:rPr>
  </w:style>
  <w:style w:type="paragraph" w:styleId="Ttulo1">
    <w:name w:val="heading 1"/>
    <w:basedOn w:val="Normal"/>
    <w:next w:val="Normal"/>
    <w:qFormat/>
    <w:pPr>
      <w:keepNext/>
      <w:numPr>
        <w:numId w:val="1"/>
      </w:numPr>
      <w:outlineLvl w:val="0"/>
    </w:pPr>
    <w:rPr>
      <w:b/>
      <w:bCs/>
    </w:rPr>
  </w:style>
  <w:style w:type="paragraph" w:styleId="Ttulo2">
    <w:name w:val="heading 2"/>
    <w:basedOn w:val="Normal"/>
    <w:next w:val="Normal"/>
    <w:qFormat/>
    <w:pPr>
      <w:keepNext/>
      <w:numPr>
        <w:ilvl w:val="1"/>
        <w:numId w:val="1"/>
      </w:numPr>
      <w:jc w:val="center"/>
      <w:outlineLvl w:val="1"/>
    </w:pPr>
    <w:rPr>
      <w:b/>
      <w:bCs/>
    </w:rPr>
  </w:style>
  <w:style w:type="paragraph" w:styleId="Ttulo3">
    <w:name w:val="heading 3"/>
    <w:basedOn w:val="Normal"/>
    <w:next w:val="Normal"/>
    <w:qFormat/>
    <w:pPr>
      <w:keepNext/>
      <w:numPr>
        <w:ilvl w:val="2"/>
        <w:numId w:val="1"/>
      </w:numPr>
      <w:outlineLvl w:val="2"/>
    </w:pPr>
    <w:rPr>
      <w:b/>
      <w:bCs/>
      <w:sz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Fontepargpadro1">
    <w:name w:val="Fonte parág. padrão1"/>
  </w:style>
  <w:style w:type="paragraph" w:styleId="Corpodetexto">
    <w:name w:val="Body Text"/>
    <w:basedOn w:val="Normal"/>
    <w:semiHidden/>
    <w:pPr>
      <w:spacing w:after="120"/>
    </w:pPr>
  </w:style>
  <w:style w:type="paragraph" w:styleId="Lista">
    <w:name w:val="List"/>
    <w:basedOn w:val="Corpodetexto"/>
    <w:semiHidden/>
    <w:rPr>
      <w:rFonts w:cs="Lucidasans"/>
    </w:rPr>
  </w:style>
  <w:style w:type="paragraph" w:customStyle="1" w:styleId="Legenda1">
    <w:name w:val="Legenda1"/>
    <w:basedOn w:val="Normal"/>
    <w:pPr>
      <w:suppressLineNumbers/>
      <w:spacing w:before="120" w:after="120"/>
    </w:pPr>
    <w:rPr>
      <w:rFonts w:cs="Lucidasans"/>
      <w:i/>
      <w:iCs/>
      <w:sz w:val="20"/>
      <w:szCs w:val="20"/>
    </w:rPr>
  </w:style>
  <w:style w:type="paragraph" w:customStyle="1" w:styleId="Index">
    <w:name w:val="Index"/>
    <w:basedOn w:val="Normal"/>
    <w:pPr>
      <w:suppressLineNumbers/>
    </w:pPr>
    <w:rPr>
      <w:rFonts w:cs="Lucidasans"/>
    </w:rPr>
  </w:style>
  <w:style w:type="paragraph" w:customStyle="1" w:styleId="Heading">
    <w:name w:val="Heading"/>
    <w:basedOn w:val="Normal"/>
    <w:next w:val="Corpodetexto"/>
    <w:pPr>
      <w:keepNext/>
      <w:spacing w:before="240" w:after="120"/>
    </w:pPr>
    <w:rPr>
      <w:rFonts w:ascii="Luxi Sans" w:eastAsia="Luxi Sans" w:hAnsi="Luxi Sans" w:cs="Lucidasans"/>
      <w:sz w:val="28"/>
      <w:szCs w:val="28"/>
    </w:rPr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styleId="Recuodecorpodetexto">
    <w:name w:val="Body Text Indent"/>
    <w:basedOn w:val="Normal"/>
    <w:semiHidden/>
    <w:pPr>
      <w:spacing w:after="120"/>
      <w:ind w:left="283"/>
    </w:pPr>
  </w:style>
  <w:style w:type="paragraph" w:customStyle="1" w:styleId="Corpodetexto31">
    <w:name w:val="Corpo de texto 31"/>
    <w:basedOn w:val="Normal"/>
    <w:pPr>
      <w:spacing w:after="120"/>
    </w:pPr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image" Target="media/image10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5380BE-E950-46A6-BDFF-445CD412F9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3</Words>
  <Characters>395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E FEDERAL RURAL DE PERNAMBUCO</vt:lpstr>
    </vt:vector>
  </TitlesOfParts>
  <Company>FADURPE</Company>
  <LinksUpToDate>false</LinksUpToDate>
  <CharactersWithSpaces>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FEDERAL RURAL DE PERNAMBUCO</dc:title>
  <dc:subject/>
  <dc:creator>Henrique</dc:creator>
  <cp:keywords/>
  <cp:lastModifiedBy>provisorio</cp:lastModifiedBy>
  <cp:revision>4</cp:revision>
  <cp:lastPrinted>2015-12-18T12:49:00Z</cp:lastPrinted>
  <dcterms:created xsi:type="dcterms:W3CDTF">2024-12-12T13:15:00Z</dcterms:created>
  <dcterms:modified xsi:type="dcterms:W3CDTF">2024-12-12T13:16:00Z</dcterms:modified>
</cp:coreProperties>
</file>